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dc2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a3bc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33:58Z</dcterms:created>
  <dcterms:modified xsi:type="dcterms:W3CDTF">2017-02-25T04:33:58Z</dcterms:modified>
</cp:coreProperties>
</file>